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F7839" w14:textId="3DBE4A5D" w:rsidR="008D4A25" w:rsidRDefault="0052422B">
      <w:r>
        <w:rPr>
          <w:noProof/>
        </w:rPr>
        <w:drawing>
          <wp:inline distT="0" distB="0" distL="0" distR="0" wp14:anchorId="6664C709" wp14:editId="76C144BC">
            <wp:extent cx="5943600" cy="4982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4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E2NTM2NzczM7VQ0lEKTi0uzszPAykwrAUAWu8f3SwAAAA="/>
  </w:docVars>
  <w:rsids>
    <w:rsidRoot w:val="0052422B"/>
    <w:rsid w:val="004D6987"/>
    <w:rsid w:val="0052422B"/>
    <w:rsid w:val="00C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B1F76"/>
  <w15:chartTrackingRefBased/>
  <w15:docId w15:val="{0D2A182E-4090-4E61-935E-09816C936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fisk</dc:creator>
  <cp:keywords/>
  <dc:description/>
  <cp:lastModifiedBy>cafisk</cp:lastModifiedBy>
  <cp:revision>1</cp:revision>
  <dcterms:created xsi:type="dcterms:W3CDTF">2022-11-03T18:39:00Z</dcterms:created>
  <dcterms:modified xsi:type="dcterms:W3CDTF">2022-11-0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6a7372-57f6-4904-a6a7-c3465752d7f5</vt:lpwstr>
  </property>
</Properties>
</file>